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3BEF" w:rsidRDefault="00F236F7" w:rsidP="00E55202">
      <w:pPr>
        <w:ind w:left="-567" w:right="-709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872FD1" wp14:editId="72421879">
                <wp:simplePos x="0" y="0"/>
                <wp:positionH relativeFrom="column">
                  <wp:posOffset>-356870</wp:posOffset>
                </wp:positionH>
                <wp:positionV relativeFrom="paragraph">
                  <wp:posOffset>2129155</wp:posOffset>
                </wp:positionV>
                <wp:extent cx="6381750" cy="1676400"/>
                <wp:effectExtent l="0" t="0" r="19050" b="19050"/>
                <wp:wrapNone/>
                <wp:docPr id="12" name="Text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1750" cy="167640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54000"/>
                          </a:srgbClr>
                        </a:solidFill>
                        <a:ln>
                          <a:solidFill>
                            <a:srgbClr val="FFC000">
                              <a:lumMod val="60000"/>
                              <a:lumOff val="40000"/>
                              <a:alpha val="89000"/>
                            </a:srgbClr>
                          </a:solidFill>
                        </a:ln>
                      </wps:spPr>
                      <wps:txbx>
                        <w:txbxContent>
                          <w:p w:rsidR="00F236F7" w:rsidRPr="00F236F7" w:rsidRDefault="00F236F7" w:rsidP="00F236F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F236F7"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Vi ste: </w:t>
                            </w: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ab/>
                            </w:r>
                            <w:r w:rsidRPr="00F236F7"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a) ribar (navedite kakav ti</w:t>
                            </w: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 ribolova obavljate: __________________</w:t>
                            </w:r>
                            <w:r w:rsidRPr="00F236F7"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)</w:t>
                            </w:r>
                          </w:p>
                          <w:p w:rsidR="00F236F7" w:rsidRPr="00F236F7" w:rsidRDefault="00F236F7" w:rsidP="00F236F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F236F7"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ab/>
                            </w:r>
                            <w:r w:rsidRPr="00F236F7"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b) ronilac </w:t>
                            </w:r>
                          </w:p>
                          <w:p w:rsidR="00F236F7" w:rsidRPr="00F236F7" w:rsidRDefault="00F236F7" w:rsidP="00F236F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F236F7"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ab/>
                            </w:r>
                            <w:r w:rsidRPr="00F236F7"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c) uzgajivač</w:t>
                            </w:r>
                          </w:p>
                          <w:p w:rsidR="00F236F7" w:rsidRDefault="00F236F7" w:rsidP="00F236F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F236F7"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ab/>
                              <w:t>d</w:t>
                            </w:r>
                            <w:r w:rsidRPr="00F236F7"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 osoba koja voli promatrati što se sve krije u moru dok šeta obalom</w:t>
                            </w:r>
                          </w:p>
                          <w:p w:rsidR="00F236F7" w:rsidRDefault="00F236F7" w:rsidP="00F236F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ab/>
                              <w:t>e) ostalo: _____________________</w:t>
                            </w:r>
                          </w:p>
                          <w:p w:rsidR="00D53DA8" w:rsidRDefault="00D53DA8" w:rsidP="00F236F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Spol:     </w:t>
                            </w: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ab/>
                              <w:t>M</w:t>
                            </w: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ab/>
                              <w:t>Ž</w:t>
                            </w:r>
                          </w:p>
                          <w:p w:rsidR="00E55202" w:rsidRDefault="00F236F7" w:rsidP="00F236F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Datum </w:t>
                            </w:r>
                            <w:r w:rsidR="00E55202"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opunjavanja upitnika: _____________________________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w14:anchorId="19872FD1" id="_x0000_t202" coordsize="21600,21600" o:spt="202" path="m,l,21600r21600,l21600,xe">
                <v:stroke joinstyle="miter"/>
                <v:path gradientshapeok="t" o:connecttype="rect"/>
              </v:shapetype>
              <v:shape id="TextBox 11" o:spid="_x0000_s1026" type="#_x0000_t202" style="position:absolute;left:0;text-align:left;margin-left:-28.1pt;margin-top:167.65pt;width:502.5pt;height:13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" fillcolor="#ffe699" strokecolor="#ffd966">
                <v:fill opacity="35466f"/>
                <v:stroke opacity="58339f"/>
                <v:textbox>
                  <w:txbxContent>
                    <w:p w:rsidR="00F236F7" w:rsidRPr="00F236F7" w:rsidRDefault="00F236F7" w:rsidP="00F236F7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F236F7"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 xml:space="preserve">Vi ste: </w:t>
                      </w: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ab/>
                      </w:r>
                      <w:r w:rsidRPr="00F236F7"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a) ribar (navedite kakav ti</w:t>
                      </w: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p ribolova obavljate: __________________</w:t>
                      </w:r>
                      <w:r w:rsidRPr="00F236F7"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 xml:space="preserve"> )</w:t>
                      </w:r>
                    </w:p>
                    <w:p w:rsidR="00F236F7" w:rsidRPr="00F236F7" w:rsidRDefault="00F236F7" w:rsidP="00F236F7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F236F7"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ab/>
                      </w:r>
                      <w:r w:rsidRPr="00F236F7"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 xml:space="preserve">b) ronilac </w:t>
                      </w:r>
                    </w:p>
                    <w:p w:rsidR="00F236F7" w:rsidRPr="00F236F7" w:rsidRDefault="00F236F7" w:rsidP="00F236F7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F236F7"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ab/>
                      </w:r>
                      <w:r w:rsidRPr="00F236F7"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c) uzgajivač</w:t>
                      </w:r>
                    </w:p>
                    <w:p w:rsidR="00F236F7" w:rsidRDefault="00F236F7" w:rsidP="00F236F7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F236F7"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ab/>
                        <w:t xml:space="preserve"> </w:t>
                      </w: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ab/>
                        <w:t>d</w:t>
                      </w:r>
                      <w:r w:rsidRPr="00F236F7"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) osoba koja voli promatrati što se sve krije u moru dok šeta obalom</w:t>
                      </w:r>
                    </w:p>
                    <w:p w:rsidR="00F236F7" w:rsidRDefault="00F236F7" w:rsidP="00F236F7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ab/>
                        <w:t>e) ostalo: _____________________</w:t>
                      </w:r>
                    </w:p>
                    <w:p w:rsidR="00D53DA8" w:rsidRDefault="00D53DA8" w:rsidP="00F236F7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 xml:space="preserve">Spol:     </w:t>
                      </w: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ab/>
                        <w:t>M</w:t>
                      </w: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ab/>
                        <w:t>Ž</w:t>
                      </w:r>
                    </w:p>
                    <w:p w:rsidR="00E55202" w:rsidRDefault="00F236F7" w:rsidP="00F236F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 xml:space="preserve">Datum </w:t>
                      </w:r>
                      <w:r w:rsidR="00E55202"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popunjavanja upitnika: 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w:drawing>
          <wp:inline distT="0" distB="0" distL="0" distR="0" wp14:anchorId="71E453FF" wp14:editId="5F774184">
            <wp:extent cx="6443980" cy="20847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3980" cy="2084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55202" w:rsidRDefault="00E55202" w:rsidP="00E55202">
      <w:pPr>
        <w:ind w:left="-567" w:right="-709"/>
      </w:pPr>
    </w:p>
    <w:p w:rsidR="00E55202" w:rsidRDefault="00E55202" w:rsidP="00E55202">
      <w:pPr>
        <w:ind w:left="-567" w:right="-709"/>
      </w:pPr>
    </w:p>
    <w:p w:rsidR="00E55202" w:rsidRDefault="00E55202" w:rsidP="00E55202">
      <w:pPr>
        <w:ind w:left="-567" w:right="-709"/>
      </w:pPr>
    </w:p>
    <w:p w:rsidR="00E55202" w:rsidRDefault="00E55202" w:rsidP="00E55202">
      <w:pPr>
        <w:ind w:left="-567" w:right="-709"/>
      </w:pPr>
    </w:p>
    <w:p w:rsidR="00E55202" w:rsidRDefault="00E55202" w:rsidP="00E55202">
      <w:pPr>
        <w:ind w:left="-567" w:right="-709"/>
      </w:pPr>
    </w:p>
    <w:p w:rsidR="00F87AA6" w:rsidRDefault="00F236F7" w:rsidP="00E55202">
      <w:pPr>
        <w:ind w:left="-567" w:right="-709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BDC305" wp14:editId="3CEF8CE7">
                <wp:simplePos x="0" y="0"/>
                <wp:positionH relativeFrom="column">
                  <wp:posOffset>-356870</wp:posOffset>
                </wp:positionH>
                <wp:positionV relativeFrom="paragraph">
                  <wp:posOffset>301624</wp:posOffset>
                </wp:positionV>
                <wp:extent cx="6419850" cy="5324475"/>
                <wp:effectExtent l="0" t="0" r="19050" b="28575"/>
                <wp:wrapNone/>
                <wp:docPr id="13" name="Text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9850" cy="5324475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>
                          <a:solidFill>
                            <a:srgbClr val="44546A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:rsidR="00E55202" w:rsidRDefault="00E55202" w:rsidP="00E55202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Jeste li prije popunjavanje ovog upitnika znali da u Jadranu, pored plosnate kamenice (</w:t>
                            </w:r>
                            <w:proofErr w:type="spellStart"/>
                            <w:r>
                              <w:rPr>
                                <w:rFonts w:ascii="Calibri" w:eastAsia="+mn-ea" w:hAnsi="Calibri" w:cs="+mn-cs"/>
                                <w:i/>
                                <w:i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Ostrea</w:t>
                            </w:r>
                            <w:proofErr w:type="spellEnd"/>
                            <w:r>
                              <w:rPr>
                                <w:rFonts w:ascii="Calibri" w:eastAsia="+mn-ea" w:hAnsi="Calibri" w:cs="+mn-cs"/>
                                <w:i/>
                                <w:i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eastAsia="+mn-ea" w:hAnsi="Calibri" w:cs="+mn-cs"/>
                                <w:i/>
                                <w:i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edulis</w:t>
                            </w:r>
                            <w:proofErr w:type="spellEnd"/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, postoji i pacifička kamenica (</w:t>
                            </w:r>
                            <w:proofErr w:type="spellStart"/>
                            <w:r>
                              <w:rPr>
                                <w:rFonts w:ascii="Calibri" w:eastAsia="+mn-ea" w:hAnsi="Calibri" w:cs="+mn-cs"/>
                                <w:i/>
                                <w:i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Crassostrea</w:t>
                            </w:r>
                            <w:proofErr w:type="spellEnd"/>
                            <w:r>
                              <w:rPr>
                                <w:rFonts w:ascii="Calibri" w:eastAsia="+mn-ea" w:hAnsi="Calibri" w:cs="+mn-cs"/>
                                <w:i/>
                                <w:i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eastAsia="+mn-ea" w:hAnsi="Calibri" w:cs="+mn-cs"/>
                                <w:i/>
                                <w:i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gigas</w:t>
                            </w:r>
                            <w:proofErr w:type="spellEnd"/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)? </w:t>
                            </w:r>
                          </w:p>
                          <w:p w:rsidR="00E55202" w:rsidRDefault="00E55202" w:rsidP="00E55202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jc w:val="both"/>
                            </w:pPr>
                          </w:p>
                          <w:p w:rsidR="00E55202" w:rsidRDefault="00E55202" w:rsidP="00E5520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DA</w:t>
                            </w: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ab/>
                              <w:t>NE</w:t>
                            </w:r>
                          </w:p>
                          <w:p w:rsidR="00F87AA6" w:rsidRDefault="00F87AA6" w:rsidP="00E5520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E55202" w:rsidRDefault="00E55202" w:rsidP="00E55202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Jeste li </w:t>
                            </w:r>
                            <w:r w:rsidR="0089627F"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već negdje 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uočili pacifičku kamenicu?</w:t>
                            </w:r>
                          </w:p>
                          <w:p w:rsidR="00E55202" w:rsidRDefault="00E55202" w:rsidP="00E55202">
                            <w:pPr>
                              <w:pStyle w:val="NormalWeb"/>
                              <w:spacing w:before="0" w:beforeAutospacing="0" w:after="0" w:afterAutospacing="0"/>
                              <w:ind w:left="360"/>
                              <w:jc w:val="both"/>
                            </w:pPr>
                          </w:p>
                          <w:p w:rsidR="00E55202" w:rsidRDefault="00E55202" w:rsidP="00E5520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DA</w:t>
                            </w: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ab/>
                              <w:t>NE</w:t>
                            </w: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ab/>
                              <w:t xml:space="preserve">Do sad nisam obraćao/-la pažnju </w:t>
                            </w:r>
                          </w:p>
                          <w:p w:rsidR="00F87AA6" w:rsidRDefault="00F87AA6" w:rsidP="00E5520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E55202" w:rsidRDefault="00E55202" w:rsidP="00E55202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Ako je Vaš odgovor </w:t>
                            </w: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DA</w:t>
                            </w: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molimo Vas krenite na 3. pitanje.</w:t>
                            </w:r>
                          </w:p>
                          <w:p w:rsidR="00E55202" w:rsidRDefault="00E55202" w:rsidP="00E55202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</w:p>
                          <w:p w:rsidR="00E55202" w:rsidRDefault="00E55202" w:rsidP="00E55202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Ako  Vaš odgovor nije DA molili bih Vas da pogledate napomenu u žutom pravokutniku na kraju anketnog listića</w:t>
                            </w:r>
                          </w:p>
                          <w:p w:rsidR="00E55202" w:rsidRDefault="00E55202" w:rsidP="00E55202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</w:p>
                          <w:p w:rsidR="00E55202" w:rsidRDefault="00E55202" w:rsidP="00E55202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Molimo Vas navedite lokacije na kojima je uočena (što je preciznije moguće):</w:t>
                            </w:r>
                          </w:p>
                          <w:p w:rsidR="00E55202" w:rsidRDefault="00E55202" w:rsidP="00E55202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E55202" w:rsidRDefault="00E55202" w:rsidP="00E55202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E55202" w:rsidRDefault="00E55202" w:rsidP="00E55202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</w:p>
                          <w:p w:rsidR="00E55202" w:rsidRDefault="00E55202" w:rsidP="00E55202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a kojoj dubini je uočena:</w:t>
                            </w:r>
                          </w:p>
                          <w:p w:rsidR="00E55202" w:rsidRDefault="00E55202" w:rsidP="00E55202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E55202" w:rsidRDefault="00E55202" w:rsidP="00E55202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</w:p>
                          <w:p w:rsidR="00E55202" w:rsidRDefault="00E55202" w:rsidP="00E55202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Na kojoj je podlozi uočena (npr. prirodne stijene, umjetne podloge kao što su </w:t>
                            </w:r>
                            <w:proofErr w:type="spellStart"/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mulovi</w:t>
                            </w:r>
                            <w:proofErr w:type="spellEnd"/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, bove, konopi) :</w:t>
                            </w:r>
                          </w:p>
                          <w:p w:rsidR="00E55202" w:rsidRDefault="00E55202" w:rsidP="00E55202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jc w:val="both"/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BDC305" id="_x0000_t202" coordsize="21600,21600" o:spt="202" path="m,l,21600r21600,l21600,xe">
                <v:stroke joinstyle="miter"/>
                <v:path gradientshapeok="t" o:connecttype="rect"/>
              </v:shapetype>
              <v:shape id="TextBox 12" o:spid="_x0000_s1027" type="#_x0000_t202" style="position:absolute;left:0;text-align:left;margin-left:-28.1pt;margin-top:23.75pt;width:505.5pt;height:41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" fillcolor="#deebf7" strokecolor="#8497b0">
                <v:textbox>
                  <w:txbxContent>
                    <w:p w:rsidR="00E55202" w:rsidRDefault="00E55202" w:rsidP="00E55202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Jeste li prije popunjavanje ovog upitnika znali da u Jadranu, pored plosnate kamenice (</w:t>
                      </w:r>
                      <w:proofErr w:type="spellStart"/>
                      <w:r>
                        <w:rPr>
                          <w:rFonts w:ascii="Calibri" w:eastAsia="+mn-ea" w:hAnsi="Calibri" w:cs="+mn-cs"/>
                          <w:i/>
                          <w:iCs/>
                          <w:color w:val="000000"/>
                          <w:kern w:val="24"/>
                          <w:sz w:val="28"/>
                          <w:szCs w:val="28"/>
                        </w:rPr>
                        <w:t>Ostrea</w:t>
                      </w:r>
                      <w:proofErr w:type="spellEnd"/>
                      <w:r>
                        <w:rPr>
                          <w:rFonts w:ascii="Calibri" w:eastAsia="+mn-ea" w:hAnsi="Calibri" w:cs="+mn-cs"/>
                          <w:i/>
                          <w:iCs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eastAsia="+mn-ea" w:hAnsi="Calibri" w:cs="+mn-cs"/>
                          <w:i/>
                          <w:iCs/>
                          <w:color w:val="000000"/>
                          <w:kern w:val="24"/>
                          <w:sz w:val="28"/>
                          <w:szCs w:val="28"/>
                        </w:rPr>
                        <w:t>edulis</w:t>
                      </w:r>
                      <w:proofErr w:type="spellEnd"/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), postoji i pacifička kamenica (</w:t>
                      </w:r>
                      <w:proofErr w:type="spellStart"/>
                      <w:r>
                        <w:rPr>
                          <w:rFonts w:ascii="Calibri" w:eastAsia="+mn-ea" w:hAnsi="Calibri" w:cs="+mn-cs"/>
                          <w:i/>
                          <w:iCs/>
                          <w:color w:val="000000"/>
                          <w:kern w:val="24"/>
                          <w:sz w:val="28"/>
                          <w:szCs w:val="28"/>
                        </w:rPr>
                        <w:t>Crassostrea</w:t>
                      </w:r>
                      <w:proofErr w:type="spellEnd"/>
                      <w:r>
                        <w:rPr>
                          <w:rFonts w:ascii="Calibri" w:eastAsia="+mn-ea" w:hAnsi="Calibri" w:cs="+mn-cs"/>
                          <w:i/>
                          <w:iCs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eastAsia="+mn-ea" w:hAnsi="Calibri" w:cs="+mn-cs"/>
                          <w:i/>
                          <w:iCs/>
                          <w:color w:val="000000"/>
                          <w:kern w:val="24"/>
                          <w:sz w:val="28"/>
                          <w:szCs w:val="28"/>
                        </w:rPr>
                        <w:t>gigas</w:t>
                      </w:r>
                      <w:proofErr w:type="spellEnd"/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 xml:space="preserve">)? </w:t>
                      </w:r>
                    </w:p>
                    <w:p w:rsidR="00E55202" w:rsidRDefault="00E55202" w:rsidP="00E55202">
                      <w:pPr>
                        <w:pStyle w:val="NormalWeb"/>
                        <w:spacing w:before="0" w:beforeAutospacing="0" w:after="0" w:afterAutospacing="0"/>
                        <w:ind w:left="720"/>
                        <w:jc w:val="both"/>
                      </w:pPr>
                    </w:p>
                    <w:p w:rsidR="00E55202" w:rsidRDefault="00E55202" w:rsidP="00E5520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DA</w:t>
                      </w: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ab/>
                        <w:t>NE</w:t>
                      </w:r>
                    </w:p>
                    <w:p w:rsidR="00F87AA6" w:rsidRDefault="00F87AA6" w:rsidP="00E5520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E55202" w:rsidRDefault="00E55202" w:rsidP="00E55202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 xml:space="preserve">Jeste li </w:t>
                      </w:r>
                      <w:r w:rsidR="0089627F"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 xml:space="preserve">već negdje </w:t>
                      </w:r>
                      <w:bookmarkStart w:id="1" w:name="_GoBack"/>
                      <w:bookmarkEnd w:id="1"/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uočili pacifičku kamenicu?</w:t>
                      </w:r>
                    </w:p>
                    <w:p w:rsidR="00E55202" w:rsidRDefault="00E55202" w:rsidP="00E55202">
                      <w:pPr>
                        <w:pStyle w:val="NormalWeb"/>
                        <w:spacing w:before="0" w:beforeAutospacing="0" w:after="0" w:afterAutospacing="0"/>
                        <w:ind w:left="360"/>
                        <w:jc w:val="both"/>
                      </w:pPr>
                    </w:p>
                    <w:p w:rsidR="00E55202" w:rsidRDefault="00E55202" w:rsidP="00E5520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DA</w:t>
                      </w: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ab/>
                        <w:t>NE</w:t>
                      </w: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ab/>
                        <w:t xml:space="preserve">Do sad nisam obraćao/-la pažnju </w:t>
                      </w:r>
                    </w:p>
                    <w:p w:rsidR="00F87AA6" w:rsidRDefault="00F87AA6" w:rsidP="00E5520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E55202" w:rsidRDefault="00E55202" w:rsidP="00E55202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 xml:space="preserve">Ako je Vaš odgovor </w:t>
                      </w: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DA</w:t>
                      </w: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 xml:space="preserve"> molimo Vas krenite na 3. pitanje.</w:t>
                      </w:r>
                    </w:p>
                    <w:p w:rsidR="00E55202" w:rsidRDefault="00E55202" w:rsidP="00E55202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</w:p>
                    <w:p w:rsidR="00E55202" w:rsidRDefault="00E55202" w:rsidP="00E55202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Ako  Vaš odgovor nije DA molili bih Vas da pogledate napomenu u žutom pravokutniku na kraju anketnog listića</w:t>
                      </w:r>
                    </w:p>
                    <w:p w:rsidR="00E55202" w:rsidRDefault="00E55202" w:rsidP="00E55202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</w:p>
                    <w:p w:rsidR="00E55202" w:rsidRDefault="00E55202" w:rsidP="00E55202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Molimo Vas navedite lokacije na kojima je uočena (što je preciznije moguće):</w:t>
                      </w:r>
                    </w:p>
                    <w:p w:rsidR="00E55202" w:rsidRDefault="00E55202" w:rsidP="00E55202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E55202" w:rsidRDefault="00E55202" w:rsidP="00E55202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E55202" w:rsidRDefault="00E55202" w:rsidP="00E55202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</w:p>
                    <w:p w:rsidR="00E55202" w:rsidRDefault="00E55202" w:rsidP="00E55202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Na kojoj dubini je uočena:</w:t>
                      </w:r>
                    </w:p>
                    <w:p w:rsidR="00E55202" w:rsidRDefault="00E55202" w:rsidP="00E55202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E55202" w:rsidRDefault="00E55202" w:rsidP="00E55202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</w:p>
                    <w:p w:rsidR="00E55202" w:rsidRDefault="00E55202" w:rsidP="00E55202">
                      <w:pPr>
                        <w:pStyle w:val="NormalWeb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 xml:space="preserve">Na kojoj je podlozi uočena (npr. prirodne stijene, umjetne podloge kao što su </w:t>
                      </w:r>
                      <w:proofErr w:type="spellStart"/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mulovi</w:t>
                      </w:r>
                      <w:proofErr w:type="spellEnd"/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, bove, konopi) :</w:t>
                      </w:r>
                    </w:p>
                    <w:p w:rsidR="00E55202" w:rsidRDefault="00E55202" w:rsidP="00E55202">
                      <w:pPr>
                        <w:pStyle w:val="NormalWeb"/>
                        <w:spacing w:before="0" w:beforeAutospacing="0" w:after="0" w:afterAutospacing="0"/>
                        <w:ind w:left="720"/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FD1054" wp14:editId="71686DE9">
                <wp:simplePos x="0" y="0"/>
                <wp:positionH relativeFrom="column">
                  <wp:posOffset>-356870</wp:posOffset>
                </wp:positionH>
                <wp:positionV relativeFrom="paragraph">
                  <wp:posOffset>-137795</wp:posOffset>
                </wp:positionV>
                <wp:extent cx="6429375" cy="6845300"/>
                <wp:effectExtent l="0" t="0" r="28575" b="12700"/>
                <wp:wrapNone/>
                <wp:docPr id="9" name="Text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9375" cy="68453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60000"/>
                            <a:lumOff val="40000"/>
                            <a:alpha val="27000"/>
                          </a:srgbClr>
                        </a:solidFill>
                        <a:ln>
                          <a:solidFill>
                            <a:srgbClr val="44546A"/>
                          </a:solidFill>
                        </a:ln>
                      </wps:spPr>
                      <wps:txbx>
                        <w:txbxContent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6. Koliko su gusta naselja na uočenom području (</w:t>
                            </w:r>
                            <w:proofErr w:type="spellStart"/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pr</w:t>
                            </w:r>
                            <w:proofErr w:type="spellEnd"/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: radi li se o nekoliko izoliranih jedinki ili su formirale greben):</w:t>
                            </w: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7. Ako ste u mogućnosti fotografirati naselja molili bih Vas da ovdje zalijepite fotografiju/e ili je pošaljete mailom skupa s upitnikom.</w:t>
                            </w: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Molim Vas ako smatrate da bi neka informacija bila bitna za ovu temu, a da nije pokrivena ovim upitnikom, da je ovdje napišete.</w:t>
                            </w: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426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ind w:left="-709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F87AA6" w:rsidRDefault="00F87AA6" w:rsidP="00F87AA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2FD1054" id="_x0000_s1028" type="#_x0000_t202" style="position:absolute;left:0;text-align:left;margin-left:-28.1pt;margin-top:-10.85pt;width:506.25pt;height:53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" fillcolor="#9dc3e6" strokecolor="#44546a">
                <v:fill opacity="17733f"/>
                <v:textbox>
                  <w:txbxContent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6. Koliko su gusta naselja na uočenom području (npr: radi li se o nekoliko izoliranih jedinki ili su formirale greben):</w:t>
                      </w: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7. Ako ste u mogućnosti fotografirati naselja molili bih Vas da ovdje zalijepite fotografiju/e ili je pošaljete mailom skupa s upitnikom.</w:t>
                      </w: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  <w:t>Molim Vas ako smatrate da bi neka informacija bila bitna za ovu temu, a da nije pokrivena ovim upitnikom, da je ovdje napišete.</w:t>
                      </w: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426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ind w:left="-709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</w:p>
                    <w:p w:rsidR="00F87AA6" w:rsidRDefault="00F87AA6" w:rsidP="00F87AA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</w:p>
    <w:p w:rsidR="00F87AA6" w:rsidRDefault="00F87AA6" w:rsidP="00E55202">
      <w:pPr>
        <w:ind w:left="-567" w:right="-709"/>
      </w:pPr>
      <w:r>
        <w:rPr>
          <w:noProof/>
          <w:lang w:val="en-GB" w:eastAsia="en-GB"/>
        </w:rPr>
        <w:drawing>
          <wp:inline distT="0" distB="0" distL="0" distR="0" wp14:anchorId="7C22C2B3">
            <wp:extent cx="6429375" cy="836776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7485" cy="8521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87AA6" w:rsidRDefault="00F87AA6" w:rsidP="00E55202">
      <w:pPr>
        <w:ind w:left="-567" w:right="-709"/>
      </w:pPr>
      <w:r>
        <w:rPr>
          <w:noProof/>
          <w:lang w:val="en-GB" w:eastAsia="en-GB"/>
        </w:rPr>
        <w:drawing>
          <wp:inline distT="0" distB="0" distL="0" distR="0" wp14:anchorId="18245ED3">
            <wp:extent cx="6429375" cy="61486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283" cy="6333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87AA6" w:rsidRDefault="00F87AA6" w:rsidP="00F87AA6">
      <w:pPr>
        <w:ind w:left="-567" w:right="-709"/>
        <w:jc w:val="right"/>
      </w:pPr>
      <w:r>
        <w:t xml:space="preserve">    </w:t>
      </w:r>
      <w:r w:rsidRPr="00F87AA6">
        <w:rPr>
          <w:noProof/>
          <w:lang w:val="en-GB" w:eastAsia="en-GB"/>
        </w:rPr>
        <w:drawing>
          <wp:inline distT="0" distB="0" distL="0" distR="0" wp14:anchorId="107F258E" wp14:editId="78D07952">
            <wp:extent cx="609600" cy="300076"/>
            <wp:effectExtent l="0" t="0" r="0" b="508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300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F87AA6">
        <w:rPr>
          <w:noProof/>
          <w:lang w:val="en-GB" w:eastAsia="en-GB"/>
        </w:rPr>
        <w:drawing>
          <wp:inline distT="0" distB="0" distL="0" distR="0" wp14:anchorId="2B7529D6" wp14:editId="48D2BC5A">
            <wp:extent cx="1058808" cy="247192"/>
            <wp:effectExtent l="0" t="0" r="8255" b="635"/>
            <wp:docPr id="1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58808" cy="247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7AA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126101"/>
    <w:multiLevelType w:val="hybridMultilevel"/>
    <w:tmpl w:val="BF94251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MzMwNjG2NDO1MDBR0lEKTi0uzszPAykwqgUAli/eBCwAAAA="/>
  </w:docVars>
  <w:rsids>
    <w:rsidRoot w:val="00E55202"/>
    <w:rsid w:val="0089627F"/>
    <w:rsid w:val="00AC3BEF"/>
    <w:rsid w:val="00D53DA8"/>
    <w:rsid w:val="00E55202"/>
    <w:rsid w:val="00F236F7"/>
    <w:rsid w:val="00F87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155E92-1CF9-43A1-97CB-8EDB9E826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5520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gi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aria Ezgeta Balic</cp:lastModifiedBy>
  <cp:revision>4</cp:revision>
  <dcterms:created xsi:type="dcterms:W3CDTF">2018-01-17T12:44:00Z</dcterms:created>
  <dcterms:modified xsi:type="dcterms:W3CDTF">2018-02-10T17:27:00Z</dcterms:modified>
</cp:coreProperties>
</file>